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8A49E" w14:textId="77777777" w:rsidR="00DF0CE4" w:rsidRDefault="000B1EA5">
      <w:pPr>
        <w:pStyle w:val="a4"/>
      </w:pPr>
      <w:r>
        <w:t>Лабораторная работа 12</w:t>
      </w:r>
    </w:p>
    <w:p w14:paraId="1C5FFDDE" w14:textId="77777777" w:rsidR="00DF0CE4" w:rsidRDefault="000B1EA5">
      <w:pPr>
        <w:pStyle w:val="a5"/>
      </w:pPr>
      <w:r>
        <w:t>Программирование в командном процессоре ОС UNIX. Ветвления и циклы</w:t>
      </w:r>
    </w:p>
    <w:p w14:paraId="299AF788" w14:textId="3BC908C3" w:rsidR="00DF0CE4" w:rsidRPr="00207DD4" w:rsidRDefault="00207DD4">
      <w:pPr>
        <w:pStyle w:val="Author"/>
      </w:pPr>
      <w:r>
        <w:t>Кузнецов Юрий Владими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45027638"/>
        <w:docPartObj>
          <w:docPartGallery w:val="Table of Contents"/>
          <w:docPartUnique/>
        </w:docPartObj>
      </w:sdtPr>
      <w:sdtEndPr/>
      <w:sdtContent>
        <w:p w14:paraId="3916D3A1" w14:textId="77777777" w:rsidR="00DF0CE4" w:rsidRDefault="000B1EA5">
          <w:pPr>
            <w:pStyle w:val="ae"/>
          </w:pPr>
          <w:r>
            <w:t>Содержание</w:t>
          </w:r>
        </w:p>
        <w:p w14:paraId="3BC19C4F" w14:textId="77777777" w:rsidR="00207DD4" w:rsidRDefault="000B1EA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6265859" w:history="1">
            <w:r w:rsidR="00207DD4" w:rsidRPr="00974DAA">
              <w:rPr>
                <w:rStyle w:val="ad"/>
                <w:noProof/>
              </w:rPr>
              <w:t>Цель работы</w:t>
            </w:r>
            <w:r w:rsidR="00207DD4">
              <w:rPr>
                <w:noProof/>
                <w:webHidden/>
              </w:rPr>
              <w:tab/>
            </w:r>
            <w:r w:rsidR="00207DD4">
              <w:rPr>
                <w:noProof/>
                <w:webHidden/>
              </w:rPr>
              <w:fldChar w:fldCharType="begin"/>
            </w:r>
            <w:r w:rsidR="00207DD4">
              <w:rPr>
                <w:noProof/>
                <w:webHidden/>
              </w:rPr>
              <w:instrText xml:space="preserve"> PAGEREF _Toc86265859 \h </w:instrText>
            </w:r>
            <w:r w:rsidR="00207DD4">
              <w:rPr>
                <w:noProof/>
                <w:webHidden/>
              </w:rPr>
            </w:r>
            <w:r w:rsidR="00207DD4">
              <w:rPr>
                <w:noProof/>
                <w:webHidden/>
              </w:rPr>
              <w:fldChar w:fldCharType="separate"/>
            </w:r>
            <w:r w:rsidR="00207DD4">
              <w:rPr>
                <w:noProof/>
                <w:webHidden/>
              </w:rPr>
              <w:t>1</w:t>
            </w:r>
            <w:r w:rsidR="00207DD4">
              <w:rPr>
                <w:noProof/>
                <w:webHidden/>
              </w:rPr>
              <w:fldChar w:fldCharType="end"/>
            </w:r>
          </w:hyperlink>
        </w:p>
        <w:p w14:paraId="0D964DDB" w14:textId="77777777" w:rsidR="00207DD4" w:rsidRDefault="00691AB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5860" w:history="1">
            <w:r w:rsidR="00207DD4" w:rsidRPr="00974DAA">
              <w:rPr>
                <w:rStyle w:val="ad"/>
                <w:noProof/>
              </w:rPr>
              <w:t>Задание</w:t>
            </w:r>
            <w:r w:rsidR="00207DD4">
              <w:rPr>
                <w:noProof/>
                <w:webHidden/>
              </w:rPr>
              <w:tab/>
            </w:r>
            <w:r w:rsidR="00207DD4">
              <w:rPr>
                <w:noProof/>
                <w:webHidden/>
              </w:rPr>
              <w:fldChar w:fldCharType="begin"/>
            </w:r>
            <w:r w:rsidR="00207DD4">
              <w:rPr>
                <w:noProof/>
                <w:webHidden/>
              </w:rPr>
              <w:instrText xml:space="preserve"> PAGEREF _Toc86265860 \h </w:instrText>
            </w:r>
            <w:r w:rsidR="00207DD4">
              <w:rPr>
                <w:noProof/>
                <w:webHidden/>
              </w:rPr>
            </w:r>
            <w:r w:rsidR="00207DD4">
              <w:rPr>
                <w:noProof/>
                <w:webHidden/>
              </w:rPr>
              <w:fldChar w:fldCharType="separate"/>
            </w:r>
            <w:r w:rsidR="00207DD4">
              <w:rPr>
                <w:noProof/>
                <w:webHidden/>
              </w:rPr>
              <w:t>1</w:t>
            </w:r>
            <w:r w:rsidR="00207DD4">
              <w:rPr>
                <w:noProof/>
                <w:webHidden/>
              </w:rPr>
              <w:fldChar w:fldCharType="end"/>
            </w:r>
          </w:hyperlink>
        </w:p>
        <w:p w14:paraId="5A358527" w14:textId="77777777" w:rsidR="00207DD4" w:rsidRDefault="00691AB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5861" w:history="1">
            <w:r w:rsidR="00207DD4" w:rsidRPr="00974DAA">
              <w:rPr>
                <w:rStyle w:val="ad"/>
                <w:noProof/>
              </w:rPr>
              <w:t>Выполнение лабораторной работы</w:t>
            </w:r>
            <w:r w:rsidR="00207DD4">
              <w:rPr>
                <w:noProof/>
                <w:webHidden/>
              </w:rPr>
              <w:tab/>
            </w:r>
            <w:r w:rsidR="00207DD4">
              <w:rPr>
                <w:noProof/>
                <w:webHidden/>
              </w:rPr>
              <w:fldChar w:fldCharType="begin"/>
            </w:r>
            <w:r w:rsidR="00207DD4">
              <w:rPr>
                <w:noProof/>
                <w:webHidden/>
              </w:rPr>
              <w:instrText xml:space="preserve"> PAGEREF _Toc86265861 \h </w:instrText>
            </w:r>
            <w:r w:rsidR="00207DD4">
              <w:rPr>
                <w:noProof/>
                <w:webHidden/>
              </w:rPr>
            </w:r>
            <w:r w:rsidR="00207DD4">
              <w:rPr>
                <w:noProof/>
                <w:webHidden/>
              </w:rPr>
              <w:fldChar w:fldCharType="separate"/>
            </w:r>
            <w:r w:rsidR="00207DD4">
              <w:rPr>
                <w:noProof/>
                <w:webHidden/>
              </w:rPr>
              <w:t>1</w:t>
            </w:r>
            <w:r w:rsidR="00207DD4">
              <w:rPr>
                <w:noProof/>
                <w:webHidden/>
              </w:rPr>
              <w:fldChar w:fldCharType="end"/>
            </w:r>
          </w:hyperlink>
        </w:p>
        <w:p w14:paraId="6A6C7D09" w14:textId="2A61EB2C" w:rsidR="00DF0CE4" w:rsidRDefault="00691ABA" w:rsidP="00207D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5862" w:history="1">
            <w:r w:rsidR="00207DD4" w:rsidRPr="00974DAA">
              <w:rPr>
                <w:rStyle w:val="ad"/>
                <w:noProof/>
              </w:rPr>
              <w:t>Выводы</w:t>
            </w:r>
            <w:r w:rsidR="00207DD4">
              <w:rPr>
                <w:noProof/>
                <w:webHidden/>
              </w:rPr>
              <w:tab/>
            </w:r>
            <w:r w:rsidR="00207DD4">
              <w:rPr>
                <w:noProof/>
                <w:webHidden/>
              </w:rPr>
              <w:fldChar w:fldCharType="begin"/>
            </w:r>
            <w:r w:rsidR="00207DD4">
              <w:rPr>
                <w:noProof/>
                <w:webHidden/>
              </w:rPr>
              <w:instrText xml:space="preserve"> PAGEREF _Toc86265862 \h </w:instrText>
            </w:r>
            <w:r w:rsidR="00207DD4">
              <w:rPr>
                <w:noProof/>
                <w:webHidden/>
              </w:rPr>
            </w:r>
            <w:r w:rsidR="00207DD4">
              <w:rPr>
                <w:noProof/>
                <w:webHidden/>
              </w:rPr>
              <w:fldChar w:fldCharType="separate"/>
            </w:r>
            <w:r w:rsidR="00207DD4">
              <w:rPr>
                <w:noProof/>
                <w:webHidden/>
              </w:rPr>
              <w:t>7</w:t>
            </w:r>
            <w:r w:rsidR="00207DD4">
              <w:rPr>
                <w:noProof/>
                <w:webHidden/>
              </w:rPr>
              <w:fldChar w:fldCharType="end"/>
            </w:r>
          </w:hyperlink>
          <w:r w:rsidR="000B1EA5">
            <w:fldChar w:fldCharType="end"/>
          </w:r>
        </w:p>
      </w:sdtContent>
    </w:sdt>
    <w:p w14:paraId="5F05BF19" w14:textId="77777777" w:rsidR="00DF0CE4" w:rsidRDefault="000B1EA5">
      <w:pPr>
        <w:pStyle w:val="1"/>
      </w:pPr>
      <w:bookmarkStart w:id="0" w:name="цель-работы"/>
      <w:bookmarkStart w:id="1" w:name="_Toc86265859"/>
      <w:r>
        <w:t>Цель работы</w:t>
      </w:r>
      <w:bookmarkEnd w:id="0"/>
      <w:bookmarkEnd w:id="1"/>
    </w:p>
    <w:p w14:paraId="7A811372" w14:textId="77777777" w:rsidR="00DF0CE4" w:rsidRDefault="000B1EA5">
      <w:pPr>
        <w:pStyle w:val="Compact"/>
        <w:numPr>
          <w:ilvl w:val="0"/>
          <w:numId w:val="3"/>
        </w:numPr>
      </w:pPr>
      <w:r>
        <w:t>Изучить основы программирования в оболочке ОС UNIX.</w:t>
      </w:r>
    </w:p>
    <w:p w14:paraId="44D3F5CC" w14:textId="77777777" w:rsidR="00DF0CE4" w:rsidRDefault="000B1EA5">
      <w:pPr>
        <w:pStyle w:val="Compact"/>
        <w:numPr>
          <w:ilvl w:val="0"/>
          <w:numId w:val="3"/>
        </w:numPr>
      </w:pPr>
      <w:r>
        <w:t>Научится писать более сложные командные файлы с использованием логических управляющих конструкций и циклов.</w:t>
      </w:r>
    </w:p>
    <w:p w14:paraId="128976D8" w14:textId="77777777" w:rsidR="00DF0CE4" w:rsidRDefault="000B1EA5">
      <w:pPr>
        <w:pStyle w:val="1"/>
      </w:pPr>
      <w:bookmarkStart w:id="2" w:name="задание"/>
      <w:bookmarkStart w:id="3" w:name="_Toc86265860"/>
      <w:r>
        <w:t>Задание</w:t>
      </w:r>
      <w:bookmarkEnd w:id="2"/>
      <w:bookmarkEnd w:id="3"/>
    </w:p>
    <w:p w14:paraId="3EA0E6E1" w14:textId="77777777" w:rsidR="00DF0CE4" w:rsidRDefault="000B1EA5">
      <w:pPr>
        <w:pStyle w:val="Compact"/>
        <w:numPr>
          <w:ilvl w:val="0"/>
          <w:numId w:val="4"/>
        </w:numPr>
      </w:pPr>
      <w:r>
        <w:t>написать 4 командных файла.</w:t>
      </w:r>
    </w:p>
    <w:p w14:paraId="3DC6183C" w14:textId="77777777" w:rsidR="00DF0CE4" w:rsidRDefault="000B1EA5">
      <w:pPr>
        <w:pStyle w:val="Compact"/>
        <w:numPr>
          <w:ilvl w:val="0"/>
          <w:numId w:val="4"/>
        </w:numPr>
      </w:pPr>
      <w:r>
        <w:t>написать программу на Си.</w:t>
      </w:r>
    </w:p>
    <w:p w14:paraId="739C8F1C" w14:textId="77777777" w:rsidR="00DF0CE4" w:rsidRDefault="000B1EA5">
      <w:pPr>
        <w:pStyle w:val="Compact"/>
        <w:numPr>
          <w:ilvl w:val="0"/>
          <w:numId w:val="4"/>
        </w:numPr>
      </w:pPr>
      <w:r>
        <w:t>работа с файлом .txt.</w:t>
      </w:r>
    </w:p>
    <w:p w14:paraId="582B12CA" w14:textId="77777777" w:rsidR="00DF0CE4" w:rsidRDefault="000B1EA5">
      <w:pPr>
        <w:pStyle w:val="1"/>
      </w:pPr>
      <w:bookmarkStart w:id="4" w:name="выполнение-лабораторной-работы"/>
      <w:bookmarkStart w:id="5" w:name="_Toc86265861"/>
      <w:r>
        <w:t>Выполнение лабораторной работы</w:t>
      </w:r>
      <w:bookmarkEnd w:id="4"/>
      <w:bookmarkEnd w:id="5"/>
    </w:p>
    <w:p w14:paraId="077CC5B3" w14:textId="2A6F8B72" w:rsidR="00DF0CE4" w:rsidRDefault="000B1EA5">
      <w:pPr>
        <w:pStyle w:val="FirstParagraph"/>
      </w:pPr>
      <w:r>
        <w:t>Ознакомил</w:t>
      </w:r>
      <w:r w:rsidR="00207DD4">
        <w:t>ся</w:t>
      </w:r>
      <w:r>
        <w:t xml:space="preserve"> </w:t>
      </w:r>
      <w:r w:rsidR="00207DD4">
        <w:t>с</w:t>
      </w:r>
      <w:r>
        <w:t xml:space="preserve"> материалами лабораторной работ</w:t>
      </w:r>
      <w:r w:rsidR="00207DD4">
        <w:t xml:space="preserve"> </w:t>
      </w:r>
      <w:r>
        <w:t>и приступил к выполнению заданий.</w:t>
      </w:r>
    </w:p>
    <w:p w14:paraId="58B9103C" w14:textId="43144E48" w:rsidR="00DF0CE4" w:rsidRDefault="000B1EA5">
      <w:pPr>
        <w:pStyle w:val="a0"/>
      </w:pPr>
      <w:r>
        <w:t>Используя команды getopts grep, написал командный файл (рис. 1), который анализирует командную строку с ключами -i, -o, -p, -C, -n. Сначала создал текстовый файл (рис. 2). (рис. 3)</w:t>
      </w:r>
    </w:p>
    <w:p w14:paraId="4EB0AE14" w14:textId="0CD5145B" w:rsidR="00DF0CE4" w:rsidRDefault="00207DD4">
      <w:pPr>
        <w:pStyle w:val="CaptionedFigure"/>
      </w:pPr>
      <w:r>
        <w:rPr>
          <w:noProof/>
        </w:rPr>
        <w:lastRenderedPageBreak/>
        <w:drawing>
          <wp:inline distT="0" distB="0" distL="0" distR="0" wp14:anchorId="657AAA58" wp14:editId="4AEB4320">
            <wp:extent cx="4887958" cy="3564693"/>
            <wp:effectExtent l="0" t="0" r="0" b="0"/>
            <wp:docPr id="1" name="Рисунок 1" descr="Изображение выглядит как стол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Изображение выглядит как стол&#10;&#10;Автоматически созданное описание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93465" cy="3568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31EC3" w14:textId="77777777" w:rsidR="00DF0CE4" w:rsidRDefault="000B1EA5">
      <w:pPr>
        <w:pStyle w:val="ImageCaption"/>
      </w:pPr>
      <w:r>
        <w:t>Командный файл</w:t>
      </w:r>
    </w:p>
    <w:p w14:paraId="57901573" w14:textId="4929F4CD" w:rsidR="00DF0CE4" w:rsidRDefault="00207DD4">
      <w:pPr>
        <w:pStyle w:val="CaptionedFigure"/>
      </w:pPr>
      <w:r>
        <w:rPr>
          <w:noProof/>
        </w:rPr>
        <w:drawing>
          <wp:inline distT="0" distB="0" distL="0" distR="0" wp14:anchorId="69A12B5F" wp14:editId="5B62FAB0">
            <wp:extent cx="3637752" cy="1638096"/>
            <wp:effectExtent l="0" t="0" r="0" b="0"/>
            <wp:docPr id="13" name="Рисунок 1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50895" cy="164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3CB4C" w14:textId="77777777" w:rsidR="00DF0CE4" w:rsidRDefault="000B1EA5">
      <w:pPr>
        <w:pStyle w:val="ImageCaption"/>
      </w:pPr>
      <w:r>
        <w:t>Текстовый файл</w:t>
      </w:r>
    </w:p>
    <w:p w14:paraId="3B3BB4A6" w14:textId="2450E128" w:rsidR="00DF0CE4" w:rsidRDefault="000B1EA5">
      <w:pPr>
        <w:pStyle w:val="a0"/>
      </w:pPr>
      <w:r>
        <w:t>Написал на языке Си программу (рис. 5)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о коде завершения в оболочку. Командный файл (рис. 4) вызывает эту программу и, проанализировал с помощью команды $?, выдал сообщение о том, какое число было введено. (рис. 6)</w:t>
      </w:r>
    </w:p>
    <w:p w14:paraId="74DC2F74" w14:textId="21C7C26B" w:rsidR="00DF0CE4" w:rsidRDefault="00207DD4">
      <w:pPr>
        <w:pStyle w:val="CaptionedFigure"/>
      </w:pPr>
      <w:r>
        <w:rPr>
          <w:noProof/>
        </w:rPr>
        <w:drawing>
          <wp:inline distT="0" distB="0" distL="0" distR="0" wp14:anchorId="077A3873" wp14:editId="734B0E0A">
            <wp:extent cx="2826327" cy="836191"/>
            <wp:effectExtent l="0" t="0" r="0" b="0"/>
            <wp:docPr id="14" name="Рисунок 1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38161" cy="839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56875" w14:textId="77777777" w:rsidR="00DF0CE4" w:rsidRDefault="000B1EA5">
      <w:pPr>
        <w:pStyle w:val="ImageCaption"/>
      </w:pPr>
      <w:r>
        <w:t>Командный файл</w:t>
      </w:r>
    </w:p>
    <w:p w14:paraId="565518F5" w14:textId="610962FC" w:rsidR="00DF0CE4" w:rsidRDefault="00207DD4">
      <w:pPr>
        <w:pStyle w:val="CaptionedFigure"/>
      </w:pPr>
      <w:r>
        <w:rPr>
          <w:noProof/>
        </w:rPr>
        <w:lastRenderedPageBreak/>
        <w:drawing>
          <wp:inline distT="0" distB="0" distL="0" distR="0" wp14:anchorId="40274DA4" wp14:editId="75D53039">
            <wp:extent cx="3736883" cy="153579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46876" cy="1539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21AF0" w14:textId="34D007EF" w:rsidR="00DF0CE4" w:rsidRDefault="000B1EA5">
      <w:pPr>
        <w:pStyle w:val="a0"/>
      </w:pPr>
      <w:r>
        <w:t>Написал командный файл (рис. 7), создающий указанное число файлов, пронумерованных последовательно от 1 до N. Число файлов, которые было необходимо создать, передавалось в аргументы командной строки. Этот же командный файл умеет удалять все созданные им файлы (если они существуют). (рис. 8)</w:t>
      </w:r>
    </w:p>
    <w:p w14:paraId="5870262E" w14:textId="7CAC8A8E" w:rsidR="00DF0CE4" w:rsidRDefault="00207DD4">
      <w:pPr>
        <w:pStyle w:val="CaptionedFigure"/>
      </w:pPr>
      <w:r>
        <w:rPr>
          <w:noProof/>
        </w:rPr>
        <w:drawing>
          <wp:inline distT="0" distB="0" distL="0" distR="0" wp14:anchorId="024C5975" wp14:editId="62540563">
            <wp:extent cx="3142091" cy="1818208"/>
            <wp:effectExtent l="0" t="0" r="0" b="0"/>
            <wp:docPr id="16" name="Рисунок 16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47905" cy="1821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58701" w14:textId="77777777" w:rsidR="00DF0CE4" w:rsidRDefault="000B1EA5">
      <w:pPr>
        <w:pStyle w:val="ImageCaption"/>
      </w:pPr>
      <w:r>
        <w:t>Командный файл</w:t>
      </w:r>
    </w:p>
    <w:p w14:paraId="136EF36D" w14:textId="69C0EB37" w:rsidR="00DF0CE4" w:rsidRDefault="000B1EA5">
      <w:pPr>
        <w:pStyle w:val="a0"/>
      </w:pPr>
      <w:r>
        <w:t xml:space="preserve">Написал командный файл (рис. 9), который с помощью команды tar запаковывает в архив все файлы в указанной директории. </w:t>
      </w:r>
    </w:p>
    <w:p w14:paraId="227D6761" w14:textId="3DE6278A" w:rsidR="00DF0CE4" w:rsidRDefault="00207DD4">
      <w:pPr>
        <w:pStyle w:val="CaptionedFigure"/>
      </w:pPr>
      <w:r>
        <w:rPr>
          <w:noProof/>
        </w:rPr>
        <w:drawing>
          <wp:inline distT="0" distB="0" distL="0" distR="0" wp14:anchorId="4187AEA0" wp14:editId="0DFE9E62">
            <wp:extent cx="4190592" cy="545395"/>
            <wp:effectExtent l="0" t="0" r="0" b="0"/>
            <wp:docPr id="17" name="Рисунок 17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17082" cy="548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3B25B" w14:textId="5AF66936" w:rsidR="00DF0CE4" w:rsidRDefault="000B1EA5">
      <w:pPr>
        <w:pStyle w:val="ImageCaption"/>
      </w:pPr>
      <w:r>
        <w:t>Командный файл</w:t>
      </w:r>
    </w:p>
    <w:p w14:paraId="29D26417" w14:textId="7419BAC8" w:rsidR="00DF0CE4" w:rsidRDefault="000B1EA5">
      <w:pPr>
        <w:pStyle w:val="1"/>
      </w:pPr>
      <w:bookmarkStart w:id="6" w:name="выводы"/>
      <w:bookmarkStart w:id="7" w:name="_Toc86265862"/>
      <w:r>
        <w:t>Выводы</w:t>
      </w:r>
      <w:bookmarkEnd w:id="6"/>
      <w:bookmarkEnd w:id="7"/>
    </w:p>
    <w:p w14:paraId="075688D2" w14:textId="4CEFDA63" w:rsidR="00DF0CE4" w:rsidRDefault="000B1EA5">
      <w:pPr>
        <w:pStyle w:val="Compact"/>
        <w:numPr>
          <w:ilvl w:val="0"/>
          <w:numId w:val="5"/>
        </w:numPr>
      </w:pPr>
      <w:r>
        <w:t>Я успешно изучил основы программирования в оболочке ОС UNIX.</w:t>
      </w:r>
    </w:p>
    <w:p w14:paraId="1DCB9830" w14:textId="491237E0" w:rsidR="00DF0CE4" w:rsidRDefault="000B1EA5">
      <w:pPr>
        <w:pStyle w:val="Compact"/>
        <w:numPr>
          <w:ilvl w:val="0"/>
          <w:numId w:val="5"/>
        </w:numPr>
      </w:pPr>
      <w:r>
        <w:t>Научил</w:t>
      </w:r>
      <w:r w:rsidR="00207DD4">
        <w:t>ся</w:t>
      </w:r>
      <w:r>
        <w:t xml:space="preserve"> писать более сложные командные файлы с использованием логических управляющих конструкций и циклов.</w:t>
      </w:r>
    </w:p>
    <w:p w14:paraId="0439AD51" w14:textId="5DFCF92B" w:rsidR="00DF0CE4" w:rsidRDefault="00DF0CE4">
      <w:pPr>
        <w:pStyle w:val="FirstParagraph"/>
      </w:pPr>
    </w:p>
    <w:sectPr w:rsidR="00DF0CE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3CF97" w14:textId="77777777" w:rsidR="00691ABA" w:rsidRDefault="00691ABA">
      <w:pPr>
        <w:spacing w:after="0"/>
      </w:pPr>
      <w:r>
        <w:separator/>
      </w:r>
    </w:p>
  </w:endnote>
  <w:endnote w:type="continuationSeparator" w:id="0">
    <w:p w14:paraId="2C4B1B29" w14:textId="77777777" w:rsidR="00691ABA" w:rsidRDefault="00691A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86F95" w14:textId="77777777" w:rsidR="00691ABA" w:rsidRDefault="00691ABA">
      <w:r>
        <w:separator/>
      </w:r>
    </w:p>
  </w:footnote>
  <w:footnote w:type="continuationSeparator" w:id="0">
    <w:p w14:paraId="7C41E136" w14:textId="77777777" w:rsidR="00691ABA" w:rsidRDefault="00691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0A2DD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1F66F3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82FC6B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1EA5"/>
    <w:rsid w:val="00207DD4"/>
    <w:rsid w:val="004E29B3"/>
    <w:rsid w:val="00590D07"/>
    <w:rsid w:val="00691ABA"/>
    <w:rsid w:val="00784D58"/>
    <w:rsid w:val="00855C57"/>
    <w:rsid w:val="008D6863"/>
    <w:rsid w:val="00B86B75"/>
    <w:rsid w:val="00BC48D5"/>
    <w:rsid w:val="00C36279"/>
    <w:rsid w:val="00DF0CE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42DA0A"/>
  <w15:docId w15:val="{9A272AA7-A8F2-4FD3-9C90-ED0AE5FC7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07DD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08</Words>
  <Characters>1762</Characters>
  <Application>Microsoft Office Word</Application>
  <DocSecurity>0</DocSecurity>
  <Lines>14</Lines>
  <Paragraphs>4</Paragraphs>
  <ScaleCrop>false</ScaleCrop>
  <Company/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Кузнецов Юрий Владимирович</dc:creator>
  <cp:keywords/>
  <cp:lastModifiedBy>Кузнецов Юрий Владимирович</cp:lastModifiedBy>
  <cp:revision>2</cp:revision>
  <dcterms:created xsi:type="dcterms:W3CDTF">2021-10-27T21:21:00Z</dcterms:created>
  <dcterms:modified xsi:type="dcterms:W3CDTF">2021-10-27T21:21:00Z</dcterms:modified>
</cp:coreProperties>
</file>